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97C2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97C2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2A069D" w:rsidRPr="00D97C24" w:rsidRDefault="002A069D" w:rsidP="009344FF">
      <w:pPr>
        <w:rPr>
          <w:rFonts w:ascii="Arial" w:hAnsi="Arial" w:cs="Arial"/>
          <w:sz w:val="20"/>
          <w:szCs w:val="20"/>
        </w:rPr>
      </w:pPr>
      <w:r w:rsidRPr="00D97C24">
        <w:rPr>
          <w:rFonts w:ascii="Arial" w:hAnsi="Arial" w:cs="Arial"/>
          <w:sz w:val="20"/>
          <w:szCs w:val="20"/>
        </w:rPr>
        <w:t>The manuscript is OK to publish.</w:t>
      </w:r>
    </w:p>
    <w:p w:rsidR="000F2F46" w:rsidRPr="00D97C2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97C2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519D3" w:rsidRPr="00D97C24" w:rsidRDefault="0007315B" w:rsidP="009344FF">
      <w:pPr>
        <w:rPr>
          <w:rFonts w:ascii="Arial" w:hAnsi="Arial" w:cs="Arial"/>
          <w:sz w:val="20"/>
          <w:szCs w:val="20"/>
        </w:rPr>
      </w:pPr>
      <w:proofErr w:type="spellStart"/>
      <w:r w:rsidRPr="00D97C24">
        <w:rPr>
          <w:rFonts w:ascii="Arial" w:hAnsi="Arial" w:cs="Arial"/>
          <w:sz w:val="20"/>
          <w:szCs w:val="20"/>
        </w:rPr>
        <w:t>Dr.</w:t>
      </w:r>
      <w:proofErr w:type="spellEnd"/>
      <w:r w:rsidRPr="00D97C24">
        <w:rPr>
          <w:rFonts w:ascii="Arial" w:hAnsi="Arial" w:cs="Arial"/>
          <w:sz w:val="20"/>
          <w:szCs w:val="20"/>
        </w:rPr>
        <w:t xml:space="preserve"> Nicolás Padilla-</w:t>
      </w:r>
      <w:proofErr w:type="spellStart"/>
      <w:r w:rsidRPr="00D97C24">
        <w:rPr>
          <w:rFonts w:ascii="Arial" w:hAnsi="Arial" w:cs="Arial"/>
          <w:sz w:val="20"/>
          <w:szCs w:val="20"/>
        </w:rPr>
        <w:t>Raygoza</w:t>
      </w:r>
      <w:proofErr w:type="spellEnd"/>
      <w:r w:rsidRPr="00D97C24">
        <w:rPr>
          <w:rFonts w:ascii="Arial" w:hAnsi="Arial" w:cs="Arial"/>
          <w:sz w:val="20"/>
          <w:szCs w:val="20"/>
        </w:rPr>
        <w:t>, Institute of Public Health from Guanajuato State, México</w:t>
      </w:r>
    </w:p>
    <w:p w:rsidR="00160F59" w:rsidRPr="00D97C24" w:rsidRDefault="00160F59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160F59" w:rsidRPr="00D97C24" w:rsidRDefault="00160F59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160F59" w:rsidRPr="00D97C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AwN7GwMDMzMDU2tTRS0lEKTi0uzszPAykwrAUAqjwEZSwAAAA="/>
  </w:docVars>
  <w:rsids>
    <w:rsidRoot w:val="00A72896"/>
    <w:rsid w:val="0007315B"/>
    <w:rsid w:val="00160F59"/>
    <w:rsid w:val="00244D35"/>
    <w:rsid w:val="002A069D"/>
    <w:rsid w:val="002C0B2C"/>
    <w:rsid w:val="0034378C"/>
    <w:rsid w:val="007140A4"/>
    <w:rsid w:val="009344FF"/>
    <w:rsid w:val="009F328F"/>
    <w:rsid w:val="00A72896"/>
    <w:rsid w:val="00B53D98"/>
    <w:rsid w:val="00C519D3"/>
    <w:rsid w:val="00C71BCA"/>
    <w:rsid w:val="00CE1BBB"/>
    <w:rsid w:val="00D97C24"/>
    <w:rsid w:val="00DB0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65101"/>
  <w15:docId w15:val="{C9D2F019-67B7-45F5-99E3-E8B6E9999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4</cp:revision>
  <dcterms:created xsi:type="dcterms:W3CDTF">2025-02-19T08:37:00Z</dcterms:created>
  <dcterms:modified xsi:type="dcterms:W3CDTF">2025-11-29T07:34:00Z</dcterms:modified>
</cp:coreProperties>
</file>